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5" w:type="dxa"/>
        <w:tblLayout w:type="fixed"/>
        <w:tblLook w:val="04A0" w:firstRow="1" w:lastRow="0" w:firstColumn="1" w:lastColumn="0" w:noHBand="0" w:noVBand="1"/>
      </w:tblPr>
      <w:tblGrid>
        <w:gridCol w:w="1885"/>
        <w:gridCol w:w="2160"/>
        <w:gridCol w:w="2160"/>
        <w:gridCol w:w="2070"/>
        <w:gridCol w:w="1980"/>
        <w:gridCol w:w="2070"/>
        <w:gridCol w:w="630"/>
        <w:gridCol w:w="630"/>
        <w:gridCol w:w="990"/>
      </w:tblGrid>
      <w:tr w:rsidR="00C54F6C" w:rsidRPr="009F1081" w14:paraId="02917B5A" w14:textId="77777777" w:rsidTr="007332CC">
        <w:trPr>
          <w:trHeight w:val="280"/>
          <w:tblHeader/>
        </w:trPr>
        <w:tc>
          <w:tcPr>
            <w:tcW w:w="8275" w:type="dxa"/>
            <w:gridSpan w:val="4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5106969" w14:textId="0B165213" w:rsidR="00C54F6C" w:rsidRPr="00C54F6C" w:rsidRDefault="00C54F6C" w:rsidP="00C54F6C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Project Name:</w:t>
            </w:r>
          </w:p>
        </w:tc>
        <w:tc>
          <w:tcPr>
            <w:tcW w:w="4050" w:type="dxa"/>
            <w:gridSpan w:val="2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3E9C03EE" w14:textId="73AD70B1" w:rsidR="00C54F6C" w:rsidRPr="00C54F6C" w:rsidRDefault="00C54F6C" w:rsidP="00C54F6C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54F6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viewer:</w:t>
            </w:r>
          </w:p>
        </w:tc>
        <w:tc>
          <w:tcPr>
            <w:tcW w:w="2250" w:type="dxa"/>
            <w:gridSpan w:val="3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1E0D62BC" w14:textId="52417B80" w:rsidR="00C54F6C" w:rsidRPr="00C54F6C" w:rsidRDefault="00C54F6C" w:rsidP="00C54F6C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Date:</w:t>
            </w:r>
          </w:p>
        </w:tc>
      </w:tr>
      <w:tr w:rsidR="00E60310" w:rsidRPr="009F1081" w14:paraId="73468ECF" w14:textId="55C2C205" w:rsidTr="00E60310">
        <w:trPr>
          <w:trHeight w:val="638"/>
          <w:tblHeader/>
        </w:trPr>
        <w:tc>
          <w:tcPr>
            <w:tcW w:w="1885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4D23F950" w14:textId="698B7951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Criteria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7ECBC923" w14:textId="561FEBA5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09ACA1B" w14:textId="06E88F36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56CB5C35" w14:textId="1CF9492A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3.0 (C), 1.67 (C-)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0FD78117" w14:textId="6E10B3A2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6724E406" w14:textId="42843361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66AB2A1D" w14:textId="25896B26" w:rsidR="00E60310" w:rsidRPr="00E60310" w:rsidRDefault="00E60310" w:rsidP="00E60310">
            <w:pPr>
              <w:jc w:val="center"/>
              <w:rPr>
                <w:b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aw Score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517725AD" w14:textId="4B43CC19" w:rsidR="00E60310" w:rsidRPr="00E60310" w:rsidRDefault="00E60310" w:rsidP="00E6031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Wt.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B9A0EB6" w14:textId="1313A18F" w:rsidR="00E60310" w:rsidRPr="00E60310" w:rsidRDefault="00E60310" w:rsidP="00E6031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Weighted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C54F6C" w:rsidRPr="00C54F6C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</w:rPr>
              <w:t>Click Ctrl-A and F9</w:t>
            </w:r>
          </w:p>
        </w:tc>
      </w:tr>
      <w:tr w:rsidR="00E60310" w:rsidRPr="009F1081" w14:paraId="149C7CD3" w14:textId="77777777" w:rsidTr="00E60310">
        <w:trPr>
          <w:trHeight w:val="1250"/>
        </w:trPr>
        <w:tc>
          <w:tcPr>
            <w:tcW w:w="18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3167EDF3" w14:textId="77777777" w:rsidR="00E60310" w:rsidRP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2F50BC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0"/>
                <w:szCs w:val="20"/>
              </w:rPr>
              <w:t>A)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16"/>
                <w:szCs w:val="16"/>
              </w:rPr>
              <w:t xml:space="preserve"> Breadth of Research Sources</w:t>
            </w:r>
          </w:p>
          <w:p w14:paraId="7B203F5E" w14:textId="77777777" w:rsidR="00E60310" w:rsidRPr="00FF3680" w:rsidRDefault="00E60310" w:rsidP="00E60310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P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atents,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Academic papers, T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extbooks</w:t>
            </w:r>
          </w:p>
          <w:p w14:paraId="3B7F3E3A" w14:textId="1F2BECEA" w:rsidR="00E60310" w:rsidRDefault="00E60310" w:rsidP="00E60310">
            <w:pPr>
              <w:rPr>
                <w:b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U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s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 I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nterviews,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C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 xml:space="preserve">onsumer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</w:t>
            </w: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eviews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1B82F902" w14:textId="0CF7EE51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ultiple varied sources were used. The memo demonstrates a strong  understanding of the topic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A979593" w14:textId="2EDD2FB7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 few sources of different types were used and cited. The memo demonstrates a good  understanding of the topic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7451E5B1" w14:textId="7158890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 few sources were used. But all of a similar type. The memo demonstrates some  understanding of the topic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4E5A779" w14:textId="6C8EEA0D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ngle source used for gathering information. The memo demonstrates a slight  understanding of the topic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79567D48" w14:textId="767C5E1D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research was done, or sources cited. The memo demonstrates no  understanding of the topic</w:t>
            </w:r>
          </w:p>
        </w:tc>
        <w:tc>
          <w:tcPr>
            <w:tcW w:w="630" w:type="dxa"/>
            <w:vMerge w:val="restart"/>
            <w:tcBorders>
              <w:top w:val="single" w:sz="12" w:space="0" w:color="auto"/>
            </w:tcBorders>
            <w:vAlign w:val="center"/>
          </w:tcPr>
          <w:p w14:paraId="0611396E" w14:textId="3B0C9E44" w:rsidR="00E60310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vMerge w:val="restart"/>
            <w:tcBorders>
              <w:top w:val="single" w:sz="12" w:space="0" w:color="auto"/>
            </w:tcBorders>
            <w:vAlign w:val="center"/>
          </w:tcPr>
          <w:p w14:paraId="5DD4F79E" w14:textId="3E95915F" w:rsidR="00E60310" w:rsidRPr="00C54F6C" w:rsidRDefault="00E60310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99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E2C4D40" w14:textId="122D5395" w:rsidR="00C54F6C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.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34E43E82" w14:textId="77777777" w:rsidTr="00E60310">
        <w:trPr>
          <w:trHeight w:val="1160"/>
        </w:trPr>
        <w:tc>
          <w:tcPr>
            <w:tcW w:w="1885" w:type="dxa"/>
            <w:tcBorders>
              <w:left w:val="single" w:sz="12" w:space="0" w:color="auto"/>
              <w:bottom w:val="single" w:sz="12" w:space="0" w:color="auto"/>
            </w:tcBorders>
          </w:tcPr>
          <w:p w14:paraId="2693253D" w14:textId="4002C2E7" w:rsidR="00E60310" w:rsidRPr="00E60310" w:rsidRDefault="00E60310" w:rsidP="00E60310">
            <w:pPr>
              <w:rPr>
                <w:b/>
                <w:sz w:val="16"/>
                <w:szCs w:val="16"/>
              </w:rPr>
            </w:pPr>
            <w:r w:rsidRPr="002F50BC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B)</w:t>
            </w:r>
            <w:r w:rsidRPr="00E60310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Review and/or Reproducing of Previous Testing or Installation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76084D6E" w14:textId="2B1F3956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ly documented results from the appropriate tests and hard</w:t>
            </w:r>
            <w:r w:rsidR="00C54F6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software configurations.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378F5E9C" w14:textId="784B054E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me documented results of some appropriate tests or hard</w:t>
            </w:r>
            <w:r w:rsidR="00C54F6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software configurations.</w:t>
            </w:r>
          </w:p>
        </w:tc>
        <w:tc>
          <w:tcPr>
            <w:tcW w:w="2070" w:type="dxa"/>
            <w:tcBorders>
              <w:bottom w:val="single" w:sz="12" w:space="0" w:color="auto"/>
            </w:tcBorders>
          </w:tcPr>
          <w:p w14:paraId="122D6502" w14:textId="1519FFB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issing some information on testing done or results and observations.</w:t>
            </w:r>
          </w:p>
        </w:tc>
        <w:tc>
          <w:tcPr>
            <w:tcW w:w="1980" w:type="dxa"/>
            <w:tcBorders>
              <w:bottom w:val="single" w:sz="12" w:space="0" w:color="auto"/>
            </w:tcBorders>
          </w:tcPr>
          <w:p w14:paraId="7288CB80" w14:textId="1612D6EC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is insufficient to describe what was attempted or what the results were.</w:t>
            </w:r>
          </w:p>
        </w:tc>
        <w:tc>
          <w:tcPr>
            <w:tcW w:w="2070" w:type="dxa"/>
            <w:tcBorders>
              <w:bottom w:val="single" w:sz="12" w:space="0" w:color="auto"/>
            </w:tcBorders>
          </w:tcPr>
          <w:p w14:paraId="04F3DC2C" w14:textId="228C2A79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information on setup or configuration used</w:t>
            </w:r>
            <w:r w:rsidR="00A538F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or tes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 No results of testing discussed.</w:t>
            </w:r>
          </w:p>
        </w:tc>
        <w:tc>
          <w:tcPr>
            <w:tcW w:w="630" w:type="dxa"/>
            <w:vMerge/>
            <w:tcBorders>
              <w:bottom w:val="single" w:sz="12" w:space="0" w:color="auto"/>
            </w:tcBorders>
            <w:vAlign w:val="center"/>
          </w:tcPr>
          <w:p w14:paraId="1A524267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vMerge/>
            <w:tcBorders>
              <w:bottom w:val="single" w:sz="12" w:space="0" w:color="auto"/>
            </w:tcBorders>
            <w:vAlign w:val="center"/>
          </w:tcPr>
          <w:p w14:paraId="60CA28A8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6869A8F" w14:textId="77777777" w:rsidR="00E60310" w:rsidRDefault="00E60310" w:rsidP="00C54F6C">
            <w:pPr>
              <w:jc w:val="center"/>
              <w:rPr>
                <w:sz w:val="18"/>
                <w:szCs w:val="18"/>
              </w:rPr>
            </w:pPr>
          </w:p>
        </w:tc>
      </w:tr>
      <w:tr w:rsidR="00E60310" w:rsidRPr="009F1081" w14:paraId="7E9886CD" w14:textId="77777777" w:rsidTr="00E60310">
        <w:trPr>
          <w:trHeight w:val="1410"/>
        </w:trPr>
        <w:tc>
          <w:tcPr>
            <w:tcW w:w="1885" w:type="dxa"/>
            <w:tcBorders>
              <w:top w:val="single" w:sz="12" w:space="0" w:color="auto"/>
              <w:bottom w:val="single" w:sz="4" w:space="0" w:color="auto"/>
            </w:tcBorders>
          </w:tcPr>
          <w:p w14:paraId="52A9B661" w14:textId="77777777" w:rsidR="00E60310" w:rsidRPr="00E60310" w:rsidRDefault="00E60310" w:rsidP="00E60310">
            <w:pPr>
              <w:rPr>
                <w:b/>
                <w:sz w:val="16"/>
                <w:szCs w:val="18"/>
              </w:rPr>
            </w:pPr>
            <w:r w:rsidRPr="00E60310">
              <w:rPr>
                <w:b/>
                <w:sz w:val="16"/>
                <w:szCs w:val="18"/>
              </w:rPr>
              <w:t>Technical Content</w:t>
            </w:r>
          </w:p>
          <w:p w14:paraId="53C68559" w14:textId="77777777" w:rsid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Quantified Metric or Values</w:t>
            </w:r>
          </w:p>
          <w:p w14:paraId="5E4B8573" w14:textId="77777777" w:rsidR="00E60310" w:rsidRP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F12E8F">
              <w:rPr>
                <w:rFonts w:ascii="Calibri" w:hAnsi="Calibri" w:cs="Calibri"/>
                <w:sz w:val="16"/>
                <w:szCs w:val="16"/>
              </w:rPr>
              <w:t>Constraints and Engineering Specifications</w:t>
            </w:r>
          </w:p>
          <w:p w14:paraId="6D518CE1" w14:textId="4EF313CD" w:rsidR="00E60310" w:rsidRPr="00E60310" w:rsidRDefault="00E60310" w:rsidP="00E60310">
            <w:pPr>
              <w:pStyle w:val="ListParagraph"/>
              <w:numPr>
                <w:ilvl w:val="0"/>
                <w:numId w:val="8"/>
              </w:numPr>
              <w:ind w:left="187" w:hanging="187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E60310">
              <w:rPr>
                <w:rFonts w:ascii="Calibri" w:hAnsi="Calibri" w:cs="Calibri"/>
                <w:sz w:val="16"/>
                <w:szCs w:val="16"/>
              </w:rPr>
              <w:t>Engineering Standards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C968387" w14:textId="7AECF333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s much useful technical information critical to move the project forwards.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540D28B" w14:textId="69A2C70F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is thorough and contains useful technical information.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02DA0C1F" w14:textId="24BB827D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s some useful technical information.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20FAAC7" w14:textId="185C4035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is brief and/or missing facts, numbers, specifications, and technical information.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</w:tcPr>
          <w:p w14:paraId="640F9EE9" w14:textId="045A9FCC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 contained n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 technical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 only unjustified opinion.</w:t>
            </w:r>
          </w:p>
          <w:p w14:paraId="465042C3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  <w:p w14:paraId="101DFED2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  <w:p w14:paraId="2E173989" w14:textId="77777777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0711CF" w14:textId="4BE489E4" w:rsidR="00E60310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6430A9D" w14:textId="6399CFDC" w:rsidR="00E60310" w:rsidRDefault="00E60310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0.35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4FB0FC4" w14:textId="11FFD875" w:rsidR="00E60310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.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29FDF2F1" w14:textId="77777777" w:rsidTr="00E60310">
        <w:trPr>
          <w:trHeight w:val="1313"/>
        </w:trPr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14:paraId="654844B3" w14:textId="77777777" w:rsidR="00E60310" w:rsidRPr="006F5E6D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6F5E6D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Applicable to Project</w:t>
            </w:r>
          </w:p>
          <w:p w14:paraId="2080624B" w14:textId="77777777" w:rsidR="00E60310" w:rsidRPr="00FF3680" w:rsidRDefault="00E60310" w:rsidP="00C54F6C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Relevant to the project</w:t>
            </w:r>
          </w:p>
          <w:p w14:paraId="305590E7" w14:textId="77777777" w:rsidR="00E60310" w:rsidRPr="00E60310" w:rsidRDefault="00E60310" w:rsidP="00C54F6C">
            <w:pPr>
              <w:pStyle w:val="ListParagraph"/>
              <w:numPr>
                <w:ilvl w:val="0"/>
                <w:numId w:val="8"/>
              </w:numPr>
              <w:ind w:left="180" w:hanging="180"/>
              <w:rPr>
                <w:b/>
                <w:sz w:val="18"/>
                <w:szCs w:val="20"/>
              </w:rPr>
            </w:pPr>
            <w:r w:rsidRPr="00FF368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Analyses and implication</w:t>
            </w:r>
          </w:p>
          <w:p w14:paraId="342128C2" w14:textId="615FB953" w:rsidR="00E60310" w:rsidRPr="00E60310" w:rsidRDefault="00E60310" w:rsidP="00C54F6C">
            <w:pPr>
              <w:pStyle w:val="ListParagraph"/>
              <w:numPr>
                <w:ilvl w:val="0"/>
                <w:numId w:val="8"/>
              </w:numPr>
              <w:ind w:left="187" w:hanging="187"/>
              <w:rPr>
                <w:b/>
                <w:sz w:val="18"/>
                <w:szCs w:val="20"/>
              </w:rPr>
            </w:pPr>
            <w:r w:rsidRPr="00E60310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  <w:t>Usefulness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77255BA9" w14:textId="420083CA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Very clearly explains how the technical information is critical to the project. 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Implications for project decisions are very clea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F3A63A5" w14:textId="28CCB207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mostly relevant to the assigned topic.  Implications for project decisions are mostly clear.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E0D9785" w14:textId="4FD6819F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mewhat</w:t>
            </w: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relevant to the assigned topic.  Implications for project decisions are somewhat clear.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5A7A966B" w14:textId="5DA4A909" w:rsid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insufficient and/or hardly relevant to the assigned topic. Implications for project decisions are unclear.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E95D31" w14:textId="34D2C75C" w:rsidR="00E60310" w:rsidRPr="00FF368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FF368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is irrelevant to the assigned topic.  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8DDDE" w14:textId="7FCB8FBC" w:rsidR="00E60310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468EA" w14:textId="1536E592" w:rsidR="00E60310" w:rsidRDefault="00E60310" w:rsidP="00C54F6C">
            <w:pPr>
              <w:jc w:val="center"/>
              <w:rPr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4995A0" w14:textId="5FDEB3F1" w:rsidR="00E60310" w:rsidRDefault="00C54F6C" w:rsidP="00C54F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.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4BD1763D" w14:textId="49563080" w:rsidTr="00C54F6C">
        <w:trPr>
          <w:trHeight w:val="1565"/>
        </w:trPr>
        <w:tc>
          <w:tcPr>
            <w:tcW w:w="1885" w:type="dxa"/>
            <w:tcBorders>
              <w:bottom w:val="single" w:sz="4" w:space="0" w:color="auto"/>
            </w:tcBorders>
          </w:tcPr>
          <w:p w14:paraId="29D21E18" w14:textId="65BB9BF1" w:rsidR="00E60310" w:rsidRP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Technical Writing</w:t>
            </w:r>
          </w:p>
          <w:p w14:paraId="747FFF98" w14:textId="77777777" w:rsidR="00C54F6C" w:rsidRPr="00C54F6C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6"/>
                <w:szCs w:val="18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O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rganization</w:t>
            </w:r>
          </w:p>
          <w:p w14:paraId="516B0DD7" w14:textId="5F875FB2" w:rsidR="00C54F6C" w:rsidRPr="00C54F6C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6"/>
                <w:szCs w:val="18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P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resentation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including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tables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figures, caption,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citations, </w:t>
            </w: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and 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bibliography</w:t>
            </w:r>
          </w:p>
          <w:p w14:paraId="00DF499F" w14:textId="252D0EDD" w:rsidR="00E60310" w:rsidRPr="004E322D" w:rsidRDefault="00C54F6C" w:rsidP="00E60310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8"/>
                <w:szCs w:val="20"/>
              </w:rPr>
            </w:pPr>
            <w:r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S</w:t>
            </w:r>
            <w:r w:rsidR="00E60310" w:rsidRPr="00C54F6C">
              <w:rPr>
                <w:rFonts w:ascii="Calibri" w:hAnsi="Calibri" w:cs="Calibri"/>
                <w:color w:val="000000"/>
                <w:sz w:val="16"/>
                <w:szCs w:val="16"/>
              </w:rPr>
              <w:t>tylistic choices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35B29EB" w14:textId="07DDCB75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Demonstrates detailed attention to and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successful execution of a wide range of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conventions particular to technical writing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48D1BC2" w14:textId="2B255C05" w:rsidR="00E60310" w:rsidRPr="00E60310" w:rsidRDefault="00E60310" w:rsidP="00E60310">
            <w:pPr>
              <w:rPr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Demonstrates consistent use of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important conventions particular to technical writing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248C305" w14:textId="55D76B26" w:rsidR="00E60310" w:rsidRPr="00E60310" w:rsidRDefault="00E60310" w:rsidP="00E60310">
            <w:pPr>
              <w:rPr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Follows expectations appropriate to technical writing for basic organization, content, and presentation</w:t>
            </w:r>
            <w:r w:rsidR="00C54F6C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FE01980" w14:textId="56FC6C45" w:rsidR="00E60310" w:rsidRPr="00E60310" w:rsidRDefault="002F50BC" w:rsidP="002F50B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ome a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ttempt to use a consistent system for basic organization and presentation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AD1B93A" w14:textId="6F34CCAC" w:rsidR="00E60310" w:rsidRPr="00DA4734" w:rsidRDefault="002F50BC" w:rsidP="00E60310">
            <w:pPr>
              <w:rPr>
                <w:sz w:val="18"/>
                <w:szCs w:val="20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o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consistent system for basic organization </w:t>
            </w:r>
            <w:r w:rsid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r </w:t>
            </w:r>
            <w:r w:rsidR="00E60310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presentation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No tables, figures, citations used.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5EBFF78" w14:textId="2BFBEFA5" w:rsidR="00E60310" w:rsidRDefault="00C54F6C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E1FFD0A" w14:textId="7E572CDD" w:rsidR="00E60310" w:rsidRDefault="00F42BFF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0A8F6C81" w14:textId="7BF31186" w:rsidR="00E60310" w:rsidRDefault="00C54F6C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.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E60310" w:rsidRPr="009F1081" w14:paraId="4677235B" w14:textId="77777777" w:rsidTr="00C54F6C">
        <w:trPr>
          <w:trHeight w:val="1610"/>
        </w:trPr>
        <w:tc>
          <w:tcPr>
            <w:tcW w:w="1885" w:type="dxa"/>
            <w:tcBorders>
              <w:bottom w:val="single" w:sz="4" w:space="0" w:color="auto"/>
            </w:tcBorders>
          </w:tcPr>
          <w:p w14:paraId="58C8A65E" w14:textId="7360D68E" w:rsidR="00E60310" w:rsidRDefault="00E60310" w:rsidP="00E60310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Control of Syntax and Mechanics</w:t>
            </w:r>
          </w:p>
          <w:p w14:paraId="27CF6901" w14:textId="2ADF72B1" w:rsidR="00E60310" w:rsidRPr="00E60310" w:rsidRDefault="00E60310" w:rsidP="00E60310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</w:pPr>
            <w:r w:rsidRPr="00E60310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Spelling &amp; Grammar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AFC0894" w14:textId="436E7C8C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</w:t>
            </w:r>
            <w:r w:rsidR="00F42BFF"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traightforward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language that skillfully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communicates meaning to readers with clarity and fluency, and is virtually error-free.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1E1FEF8" w14:textId="50FE3D8F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straightforward language that generally conveys meaning to readers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minimal number of spelling and/or grammatical 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5FF2478" w14:textId="4D37AEF7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Uses language that generally conveys meaning to readers with clarity, although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ontains </w:t>
            </w:r>
            <w:r w:rsidR="00A538F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ew spelling and/or grammatical errors.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4826E829" w14:textId="40F0E78A" w:rsidR="00E60310" w:rsidRPr="00E60310" w:rsidRDefault="00E60310" w:rsidP="00E6031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60310">
              <w:rPr>
                <w:rFonts w:ascii="Calibri" w:hAnsi="Calibri" w:cs="Calibri"/>
                <w:color w:val="000000"/>
                <w:sz w:val="18"/>
                <w:szCs w:val="18"/>
              </w:rPr>
              <w:t>Uses language that sometimes impedes meaning because of errors in usage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7A53B33" w14:textId="618C4234" w:rsidR="00E60310" w:rsidRDefault="00A538FC" w:rsidP="00A538F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es unclear language and</w:t>
            </w:r>
            <w:bookmarkStart w:id="0" w:name="_GoBack"/>
            <w:bookmarkEnd w:id="0"/>
            <w:r w:rsidR="00E60310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E6031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E60310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many spelling and/or grammatical errors.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38DCBFE3" w14:textId="003C2534" w:rsidR="00E60310" w:rsidRDefault="00C54F6C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07BA2F53" w14:textId="3DE3039C" w:rsidR="00E60310" w:rsidRDefault="00F42BFF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14:paraId="0CB63E0D" w14:textId="17EC5FA0" w:rsidR="00E60310" w:rsidRDefault="00C54F6C" w:rsidP="00C54F6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.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.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C54F6C" w:rsidRPr="009F1081" w14:paraId="442D8206" w14:textId="3B4247B6" w:rsidTr="00C54F6C">
        <w:trPr>
          <w:trHeight w:val="330"/>
        </w:trPr>
        <w:tc>
          <w:tcPr>
            <w:tcW w:w="12325" w:type="dxa"/>
            <w:gridSpan w:val="6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68EF4A89" w14:textId="5FA3D0BF" w:rsidR="00C54F6C" w:rsidRPr="00C54F6C" w:rsidRDefault="00C54F6C" w:rsidP="002F50BC">
            <w:pPr>
              <w:spacing w:before="60" w:after="100" w:afterAutospacing="1"/>
              <w:rPr>
                <w:sz w:val="21"/>
                <w:szCs w:val="21"/>
              </w:rPr>
            </w:pPr>
            <w:r w:rsidRPr="00C54F6C">
              <w:rPr>
                <w:b/>
                <w:sz w:val="21"/>
                <w:szCs w:val="21"/>
              </w:rPr>
              <w:t xml:space="preserve">NOTE: </w:t>
            </w:r>
            <w:r w:rsidRPr="00C54F6C">
              <w:rPr>
                <w:sz w:val="21"/>
                <w:szCs w:val="21"/>
              </w:rPr>
              <w:t xml:space="preserve">Depending on </w:t>
            </w:r>
            <w:r w:rsidR="002F50BC">
              <w:rPr>
                <w:sz w:val="21"/>
                <w:szCs w:val="21"/>
              </w:rPr>
              <w:t>the</w:t>
            </w:r>
            <w:r w:rsidRPr="00C54F6C">
              <w:rPr>
                <w:sz w:val="21"/>
                <w:szCs w:val="21"/>
              </w:rPr>
              <w:t xml:space="preserve"> memo topic, use </w:t>
            </w:r>
            <w:r w:rsidRPr="00C54F6C">
              <w:rPr>
                <w:b/>
                <w:sz w:val="21"/>
                <w:szCs w:val="21"/>
              </w:rPr>
              <w:t>ONLY ONE</w:t>
            </w:r>
            <w:r w:rsidRPr="00C54F6C">
              <w:rPr>
                <w:sz w:val="21"/>
                <w:szCs w:val="21"/>
              </w:rPr>
              <w:t xml:space="preserve"> of row A or B for grading.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25D372" w14:textId="31E06980" w:rsidR="00C54F6C" w:rsidRPr="00C54F6C" w:rsidRDefault="00C54F6C" w:rsidP="00C54F6C">
            <w:pPr>
              <w:spacing w:before="60" w:after="100" w:afterAutospacing="1"/>
              <w:jc w:val="center"/>
              <w:rPr>
                <w:sz w:val="24"/>
                <w:szCs w:val="24"/>
              </w:rPr>
            </w:pPr>
            <w:r w:rsidRPr="00E60310">
              <w:rPr>
                <w:rFonts w:ascii="Calibri" w:eastAsia="Times New Roman" w:hAnsi="Calibri" w:cs="Times New Roman"/>
                <w:b/>
                <w:color w:val="000000"/>
                <w:sz w:val="18"/>
                <w:szCs w:val="12"/>
              </w:rPr>
              <w:t>Total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BEB0A9" w14:textId="0CB12E39" w:rsidR="00C54F6C" w:rsidRPr="00C54F6C" w:rsidRDefault="00C54F6C" w:rsidP="00C54F6C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instrText xml:space="preserve"> =SUM(ABOVE) \# "0.00" </w:instrTex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  <w:szCs w:val="18"/>
              </w:rPr>
              <w:t>1.00</w: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C5E974" w14:textId="72E56B55" w:rsidR="00C54F6C" w:rsidRPr="00C54F6C" w:rsidRDefault="00C54F6C" w:rsidP="00C54F6C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instrText xml:space="preserve"> =SUM(ABOVE) \# "0.00" </w:instrTex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  <w:szCs w:val="18"/>
              </w:rPr>
              <w:t>0.00</w:t>
            </w:r>
            <w:r w:rsidRPr="00C54F6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</w:tr>
    </w:tbl>
    <w:p w14:paraId="375D89FD" w14:textId="48451113" w:rsidR="00FE5E3C" w:rsidRPr="00C54F6C" w:rsidRDefault="00FE5E3C" w:rsidP="00C54F6C">
      <w:pPr>
        <w:spacing w:after="0" w:line="240" w:lineRule="auto"/>
        <w:rPr>
          <w:sz w:val="24"/>
          <w:szCs w:val="24"/>
        </w:rPr>
      </w:pPr>
    </w:p>
    <w:sectPr w:rsidR="00FE5E3C" w:rsidRPr="00C54F6C" w:rsidSect="00C54F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648" w:right="720" w:bottom="64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28E1A" w14:textId="77777777" w:rsidR="00493F20" w:rsidRDefault="00493F20" w:rsidP="00182FD8">
      <w:pPr>
        <w:spacing w:after="0" w:line="240" w:lineRule="auto"/>
      </w:pPr>
      <w:r>
        <w:separator/>
      </w:r>
    </w:p>
  </w:endnote>
  <w:endnote w:type="continuationSeparator" w:id="0">
    <w:p w14:paraId="47EA8E80" w14:textId="77777777" w:rsidR="00493F20" w:rsidRDefault="00493F20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6B81E" w14:textId="77777777" w:rsidR="00C54F6C" w:rsidRDefault="00C54F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64BC196D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38F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28CD4" w14:textId="77777777" w:rsidR="00C54F6C" w:rsidRDefault="00C54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AD123" w14:textId="77777777" w:rsidR="00493F20" w:rsidRDefault="00493F20" w:rsidP="00182FD8">
      <w:pPr>
        <w:spacing w:after="0" w:line="240" w:lineRule="auto"/>
      </w:pPr>
      <w:r>
        <w:separator/>
      </w:r>
    </w:p>
  </w:footnote>
  <w:footnote w:type="continuationSeparator" w:id="0">
    <w:p w14:paraId="58031CE6" w14:textId="77777777" w:rsidR="00493F20" w:rsidRDefault="00493F20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D82E1" w14:textId="77777777" w:rsidR="00C54F6C" w:rsidRDefault="00C54F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0902D" w14:textId="01B4C456" w:rsidR="00182FD8" w:rsidRDefault="00B14740" w:rsidP="00B14740">
    <w:pPr>
      <w:jc w:val="center"/>
    </w:pPr>
    <w:r>
      <w:rPr>
        <w:sz w:val="28"/>
      </w:rPr>
      <w:t>Benchmarking Memo</w:t>
    </w:r>
    <w:r w:rsidR="00182FD8" w:rsidRPr="00AF2486">
      <w:rPr>
        <w:sz w:val="28"/>
      </w:rPr>
      <w:t xml:space="preserve"> </w:t>
    </w:r>
    <w:r w:rsidR="008C313D">
      <w:rPr>
        <w:sz w:val="28"/>
      </w:rPr>
      <w:t xml:space="preserve">Rubric </w:t>
    </w:r>
    <w:r w:rsidR="00C54F6C">
      <w:t>(Rev. 2021-08-16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F1B0E" w14:textId="77777777" w:rsidR="00C54F6C" w:rsidRDefault="00C54F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485120B"/>
    <w:multiLevelType w:val="hybridMultilevel"/>
    <w:tmpl w:val="DF402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E7702"/>
    <w:multiLevelType w:val="hybridMultilevel"/>
    <w:tmpl w:val="D4985D0A"/>
    <w:lvl w:ilvl="0" w:tplc="356E14F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B25067"/>
    <w:multiLevelType w:val="hybridMultilevel"/>
    <w:tmpl w:val="294E1C54"/>
    <w:lvl w:ilvl="0" w:tplc="7D90709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C66DC"/>
    <w:multiLevelType w:val="hybridMultilevel"/>
    <w:tmpl w:val="92DEC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454A7"/>
    <w:multiLevelType w:val="hybridMultilevel"/>
    <w:tmpl w:val="D7E875E4"/>
    <w:lvl w:ilvl="0" w:tplc="2788D25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DcxNDI2NTAxtzRX0lEKTi0uzszPAykwrAUAQW75+iwAAAA="/>
  </w:docVars>
  <w:rsids>
    <w:rsidRoot w:val="00FB2741"/>
    <w:rsid w:val="00002B94"/>
    <w:rsid w:val="0001045A"/>
    <w:rsid w:val="0001347C"/>
    <w:rsid w:val="0001535C"/>
    <w:rsid w:val="00035607"/>
    <w:rsid w:val="00043BCB"/>
    <w:rsid w:val="00053DBA"/>
    <w:rsid w:val="00061626"/>
    <w:rsid w:val="00075E18"/>
    <w:rsid w:val="0008558F"/>
    <w:rsid w:val="000901C9"/>
    <w:rsid w:val="000C3B79"/>
    <w:rsid w:val="000D7D4B"/>
    <w:rsid w:val="0010588E"/>
    <w:rsid w:val="00107C19"/>
    <w:rsid w:val="001106EA"/>
    <w:rsid w:val="00134A7E"/>
    <w:rsid w:val="00181883"/>
    <w:rsid w:val="001818BA"/>
    <w:rsid w:val="0018251A"/>
    <w:rsid w:val="00182FD8"/>
    <w:rsid w:val="001C0F9B"/>
    <w:rsid w:val="001C6437"/>
    <w:rsid w:val="001D0DFB"/>
    <w:rsid w:val="001D536A"/>
    <w:rsid w:val="0021090E"/>
    <w:rsid w:val="00251E08"/>
    <w:rsid w:val="00252359"/>
    <w:rsid w:val="00286C32"/>
    <w:rsid w:val="002908F8"/>
    <w:rsid w:val="002919F6"/>
    <w:rsid w:val="002E03D7"/>
    <w:rsid w:val="002F50BC"/>
    <w:rsid w:val="003116D3"/>
    <w:rsid w:val="00324E9B"/>
    <w:rsid w:val="00333FE8"/>
    <w:rsid w:val="003475B3"/>
    <w:rsid w:val="00365EE1"/>
    <w:rsid w:val="003908C4"/>
    <w:rsid w:val="003954DF"/>
    <w:rsid w:val="003A292B"/>
    <w:rsid w:val="003B537C"/>
    <w:rsid w:val="003D2759"/>
    <w:rsid w:val="003E6D6A"/>
    <w:rsid w:val="003E6E6D"/>
    <w:rsid w:val="003F353F"/>
    <w:rsid w:val="003F7D45"/>
    <w:rsid w:val="0040180C"/>
    <w:rsid w:val="00421575"/>
    <w:rsid w:val="004420C5"/>
    <w:rsid w:val="00442474"/>
    <w:rsid w:val="00451A2A"/>
    <w:rsid w:val="00455944"/>
    <w:rsid w:val="0046067F"/>
    <w:rsid w:val="00487958"/>
    <w:rsid w:val="00493F20"/>
    <w:rsid w:val="004953EA"/>
    <w:rsid w:val="004A19DE"/>
    <w:rsid w:val="004A4DD9"/>
    <w:rsid w:val="004A6AA4"/>
    <w:rsid w:val="004B00DC"/>
    <w:rsid w:val="004C0119"/>
    <w:rsid w:val="004C5887"/>
    <w:rsid w:val="004D382D"/>
    <w:rsid w:val="004E322D"/>
    <w:rsid w:val="005A0144"/>
    <w:rsid w:val="005C1C0C"/>
    <w:rsid w:val="005C3DE6"/>
    <w:rsid w:val="005D0D00"/>
    <w:rsid w:val="005F62F1"/>
    <w:rsid w:val="0060601C"/>
    <w:rsid w:val="00640D94"/>
    <w:rsid w:val="00641EBE"/>
    <w:rsid w:val="00662109"/>
    <w:rsid w:val="00694F5F"/>
    <w:rsid w:val="00696D76"/>
    <w:rsid w:val="006974EA"/>
    <w:rsid w:val="006C4931"/>
    <w:rsid w:val="006D3F99"/>
    <w:rsid w:val="006E3C65"/>
    <w:rsid w:val="00705012"/>
    <w:rsid w:val="007124A1"/>
    <w:rsid w:val="007329DB"/>
    <w:rsid w:val="0073573C"/>
    <w:rsid w:val="00765E44"/>
    <w:rsid w:val="007B0BDA"/>
    <w:rsid w:val="007B0DEE"/>
    <w:rsid w:val="007D0D86"/>
    <w:rsid w:val="007D39BA"/>
    <w:rsid w:val="007E03CC"/>
    <w:rsid w:val="00807C96"/>
    <w:rsid w:val="008141C0"/>
    <w:rsid w:val="00816C94"/>
    <w:rsid w:val="008229E6"/>
    <w:rsid w:val="00841B56"/>
    <w:rsid w:val="00891FA8"/>
    <w:rsid w:val="008A5986"/>
    <w:rsid w:val="008A6C96"/>
    <w:rsid w:val="008C2443"/>
    <w:rsid w:val="008C313D"/>
    <w:rsid w:val="008E612B"/>
    <w:rsid w:val="008E6FA6"/>
    <w:rsid w:val="009036F6"/>
    <w:rsid w:val="00906D60"/>
    <w:rsid w:val="0091091D"/>
    <w:rsid w:val="00915A4E"/>
    <w:rsid w:val="00923548"/>
    <w:rsid w:val="00923DE0"/>
    <w:rsid w:val="009573B6"/>
    <w:rsid w:val="0096263B"/>
    <w:rsid w:val="00962C61"/>
    <w:rsid w:val="00963D10"/>
    <w:rsid w:val="009851C3"/>
    <w:rsid w:val="00991FEE"/>
    <w:rsid w:val="009920B5"/>
    <w:rsid w:val="00992231"/>
    <w:rsid w:val="00996A58"/>
    <w:rsid w:val="009C58DC"/>
    <w:rsid w:val="009F0085"/>
    <w:rsid w:val="009F1081"/>
    <w:rsid w:val="009F63A9"/>
    <w:rsid w:val="00A01D84"/>
    <w:rsid w:val="00A01F29"/>
    <w:rsid w:val="00A238CA"/>
    <w:rsid w:val="00A37960"/>
    <w:rsid w:val="00A43F8E"/>
    <w:rsid w:val="00A510DD"/>
    <w:rsid w:val="00A531BE"/>
    <w:rsid w:val="00A538FC"/>
    <w:rsid w:val="00A602D9"/>
    <w:rsid w:val="00A82D45"/>
    <w:rsid w:val="00AB5DC6"/>
    <w:rsid w:val="00AD72AB"/>
    <w:rsid w:val="00AE1A19"/>
    <w:rsid w:val="00AF2486"/>
    <w:rsid w:val="00B07755"/>
    <w:rsid w:val="00B13B73"/>
    <w:rsid w:val="00B14740"/>
    <w:rsid w:val="00B43024"/>
    <w:rsid w:val="00B5264F"/>
    <w:rsid w:val="00B560C8"/>
    <w:rsid w:val="00B842D9"/>
    <w:rsid w:val="00BC76B1"/>
    <w:rsid w:val="00C11050"/>
    <w:rsid w:val="00C33972"/>
    <w:rsid w:val="00C43764"/>
    <w:rsid w:val="00C54F6C"/>
    <w:rsid w:val="00C81FD2"/>
    <w:rsid w:val="00C83AD3"/>
    <w:rsid w:val="00CC08CF"/>
    <w:rsid w:val="00CD0B76"/>
    <w:rsid w:val="00D3474A"/>
    <w:rsid w:val="00D47547"/>
    <w:rsid w:val="00D63E94"/>
    <w:rsid w:val="00D9069D"/>
    <w:rsid w:val="00DA32ED"/>
    <w:rsid w:val="00DA4734"/>
    <w:rsid w:val="00DC2FCF"/>
    <w:rsid w:val="00DC7699"/>
    <w:rsid w:val="00DD72F8"/>
    <w:rsid w:val="00DE736D"/>
    <w:rsid w:val="00DF2540"/>
    <w:rsid w:val="00DF2F31"/>
    <w:rsid w:val="00E22D59"/>
    <w:rsid w:val="00E33D06"/>
    <w:rsid w:val="00E60310"/>
    <w:rsid w:val="00E86A22"/>
    <w:rsid w:val="00E97E36"/>
    <w:rsid w:val="00EA7A6D"/>
    <w:rsid w:val="00ED5E4F"/>
    <w:rsid w:val="00F00987"/>
    <w:rsid w:val="00F05562"/>
    <w:rsid w:val="00F1455D"/>
    <w:rsid w:val="00F42BFF"/>
    <w:rsid w:val="00F43E75"/>
    <w:rsid w:val="00F57736"/>
    <w:rsid w:val="00F6083F"/>
    <w:rsid w:val="00F86260"/>
    <w:rsid w:val="00FB1F44"/>
    <w:rsid w:val="00FB2741"/>
    <w:rsid w:val="00FB4F5D"/>
    <w:rsid w:val="00FE533D"/>
    <w:rsid w:val="00FE5E3C"/>
    <w:rsid w:val="00FF3680"/>
    <w:rsid w:val="00FF67F9"/>
    <w:rsid w:val="00FF7189"/>
    <w:rsid w:val="2C36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3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character" w:styleId="CommentReference">
    <w:name w:val="annotation reference"/>
    <w:basedOn w:val="DefaultParagraphFont"/>
    <w:uiPriority w:val="99"/>
    <w:semiHidden/>
    <w:unhideWhenUsed/>
    <w:rsid w:val="00455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16T19:34:00Z</dcterms:created>
  <dcterms:modified xsi:type="dcterms:W3CDTF">2021-08-17T13:48:00Z</dcterms:modified>
</cp:coreProperties>
</file>